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ark Hyatt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Park Hyatt , Corniche Rd, Jeddah                                                                                                         DN021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573202943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 xml:space="preserve">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Abdallah Divkar                                        </w:t>
        <w:tab/>
        <w:tab/>
        <w:t>21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/>
      <w:proofErr w:type="spellStart"/>
      <w:r w:rsidR="0059381B"/>
      <w:bookmarkStart w:id="0" w:name="_GoBack"/>
      <w:bookmarkEnd w:id="0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1806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806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Weather Control Sensor Softwa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MNB-1000-A</w:t>
            </w:r>
          </w:p>
        </w:tc>
        <w:tc>
          <w:tcPr>
            <w:tcW w:type="dxa" w:w="5345"/>
          </w:tcPr>
          <w:p>
            <w:r>
              <w:t>BACnet DDC Plant/Master Controller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